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74CA2" w14:textId="4AF8E726" w:rsidR="008B215E" w:rsidRDefault="0041590E" w:rsidP="00AD0C46">
      <w:pPr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  <w:r>
        <w:rPr>
          <w:rFonts w:ascii="Arial" w:hAnsi="Arial" w:cs="Arial"/>
          <w:b/>
          <w:bCs/>
          <w:noProof/>
          <w:color w:val="002060"/>
          <w:sz w:val="28"/>
          <w:szCs w:val="28"/>
        </w:rPr>
        <w:drawing>
          <wp:inline distT="0" distB="0" distL="0" distR="0" wp14:anchorId="7FD64E82" wp14:editId="00DC22D2">
            <wp:extent cx="1981200" cy="1729153"/>
            <wp:effectExtent l="0" t="0" r="0" b="4445"/>
            <wp:docPr id="3" name="Picture 3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Whiteboard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943" cy="173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A3F8" w14:textId="77777777" w:rsidR="008B215E" w:rsidRDefault="008B215E" w:rsidP="00AD0C46">
      <w:pPr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</w:p>
    <w:p w14:paraId="3DB20E50" w14:textId="60FFDF15" w:rsidR="00137869" w:rsidRDefault="00137869" w:rsidP="00137869"/>
    <w:p w14:paraId="71FFC0D5" w14:textId="64BA0550" w:rsidR="00B21EA3" w:rsidRDefault="004B7EC5" w:rsidP="00137869">
      <w:pPr>
        <w:pStyle w:val="Heading1"/>
        <w:jc w:val="center"/>
        <w:rPr>
          <w:rStyle w:val="Strong"/>
          <w:rFonts w:ascii="Arial" w:eastAsia="Times New Roman" w:hAnsi="Arial" w:cs="Arial"/>
          <w:b/>
          <w:bCs/>
          <w:sz w:val="27"/>
          <w:szCs w:val="27"/>
        </w:rPr>
      </w:pPr>
      <w:r>
        <w:rPr>
          <w:rStyle w:val="Strong"/>
          <w:rFonts w:ascii="Arial" w:eastAsia="Times New Roman" w:hAnsi="Arial" w:cs="Arial"/>
          <w:b/>
          <w:bCs/>
          <w:sz w:val="27"/>
          <w:szCs w:val="27"/>
        </w:rPr>
        <w:t>November</w:t>
      </w:r>
      <w:r w:rsidR="00B21EA3">
        <w:rPr>
          <w:rStyle w:val="Strong"/>
          <w:rFonts w:ascii="Arial" w:eastAsia="Times New Roman" w:hAnsi="Arial" w:cs="Arial"/>
          <w:b/>
          <w:bCs/>
          <w:sz w:val="27"/>
          <w:szCs w:val="27"/>
        </w:rPr>
        <w:t xml:space="preserve">  2023</w:t>
      </w:r>
    </w:p>
    <w:p w14:paraId="4B868021" w14:textId="46BC2DF0" w:rsidR="00B21EA3" w:rsidRDefault="004B7EC5" w:rsidP="00137869">
      <w:pPr>
        <w:pStyle w:val="Heading1"/>
        <w:jc w:val="center"/>
        <w:rPr>
          <w:rStyle w:val="Strong"/>
          <w:rFonts w:ascii="Arial" w:eastAsia="Times New Roman" w:hAnsi="Arial" w:cs="Arial"/>
          <w:b/>
          <w:bCs/>
          <w:sz w:val="27"/>
          <w:szCs w:val="27"/>
        </w:rPr>
      </w:pPr>
      <w:r>
        <w:rPr>
          <w:rStyle w:val="Strong"/>
          <w:rFonts w:ascii="Arial" w:eastAsia="Times New Roman" w:hAnsi="Arial" w:cs="Arial"/>
          <w:b/>
          <w:bCs/>
          <w:sz w:val="27"/>
          <w:szCs w:val="27"/>
        </w:rPr>
        <w:t>Swart Vrydag of Vrolike Vrydag</w:t>
      </w:r>
    </w:p>
    <w:p w14:paraId="24C2235E" w14:textId="77777777" w:rsidR="00913A6A" w:rsidRDefault="00913A6A" w:rsidP="00913A6A">
      <w:pPr>
        <w:pStyle w:val="Heading1"/>
        <w:jc w:val="center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5BD773CD" w14:textId="65488484" w:rsidR="004B7EC5" w:rsidRDefault="004B7EC5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Ek wonder altyd hoekom swart Vrydag? Hoe kan afslagpryse nou met donkerte vergelyk word</w:t>
      </w:r>
      <w:r w:rsidR="00A01135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?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Klink soos </w:t>
      </w:r>
      <w:r w:rsidR="00A01135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Bongi se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wit kant</w:t>
      </w:r>
      <w:r w:rsidR="00A01135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of groen kant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. Ek verkleur </w:t>
      </w:r>
      <w:r w:rsidR="00A01135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die spesiale Vrydag eerder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na vrolike Vrydag.</w:t>
      </w:r>
      <w:r w:rsidR="00A01135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Hierdie is my aanbod om vir jou ’n vrolike Vrydag </w:t>
      </w:r>
      <w:r w:rsidR="00A01135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(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n </w:t>
      </w:r>
      <w:r w:rsidR="00B213E4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November)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aan te bied:</w:t>
      </w:r>
    </w:p>
    <w:p w14:paraId="5B0587AF" w14:textId="0E36C330" w:rsidR="004B7EC5" w:rsidRDefault="004B7EC5" w:rsidP="004B7EC5">
      <w:pPr>
        <w:pStyle w:val="Heading1"/>
        <w:jc w:val="center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drawing>
          <wp:inline distT="0" distB="0" distL="0" distR="0" wp14:anchorId="65EAB8EA" wp14:editId="21BDE6C0">
            <wp:extent cx="5144135" cy="2898408"/>
            <wp:effectExtent l="0" t="0" r="0" b="0"/>
            <wp:docPr id="1466888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888284" name="Picture 146688828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632" cy="290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AD88" w14:textId="73CCBFA5" w:rsidR="00A01135" w:rsidRDefault="00A01135" w:rsidP="004B7EC5">
      <w:pPr>
        <w:pStyle w:val="Heading1"/>
        <w:jc w:val="center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Net vir </w:t>
      </w:r>
      <w:r w:rsidR="00B213E4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nuusbrieflesers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: die spesiale pryse is reeds van toepassing!</w:t>
      </w:r>
    </w:p>
    <w:p w14:paraId="6515485B" w14:textId="77777777" w:rsidR="004B7EC5" w:rsidRDefault="004B7EC5" w:rsidP="004B7EC5">
      <w:pPr>
        <w:pStyle w:val="Heading1"/>
        <w:jc w:val="center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31D3F208" w14:textId="21113BB5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As jy mooi geloer het, sal jy </w:t>
      </w:r>
      <w:r w:rsidR="00B213E4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bo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’n nuwe omslag sien.</w:t>
      </w:r>
    </w:p>
    <w:p w14:paraId="5F1FCA45" w14:textId="26FF0030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stel jou voor aan my nuwe kersfees-novelle: </w:t>
      </w:r>
      <w:r w:rsidRPr="004B7EC5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VOORBARIGE KERSBOOM.</w:t>
      </w:r>
    </w:p>
    <w:p w14:paraId="4ADF83FC" w14:textId="0136A4B7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Ietwat anders as my ander boeke. Ek is self nuuskierig oor hoe hy ontvang gaan word.</w:t>
      </w:r>
    </w:p>
    <w:p w14:paraId="2E826946" w14:textId="738ABCCD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Nou reeds as vooraf-bestelling op Amazon beskikbaar: </w:t>
      </w:r>
      <w:hyperlink r:id="rId7" w:history="1">
        <w:r w:rsidRPr="00FD05DB">
          <w:rPr>
            <w:rStyle w:val="Hyperlink"/>
            <w:rFonts w:ascii="Arial" w:eastAsia="Times New Roman" w:hAnsi="Arial" w:cs="Arial"/>
            <w:b w:val="0"/>
            <w:bCs w:val="0"/>
            <w:sz w:val="23"/>
            <w:szCs w:val="23"/>
          </w:rPr>
          <w:t>https://amzn.to/49aCcRK</w:t>
        </w:r>
      </w:hyperlink>
    </w:p>
    <w:p w14:paraId="20DEA4D9" w14:textId="103BA37B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15000 woorde</w:t>
      </w:r>
    </w:p>
    <w:p w14:paraId="7A0AEF5F" w14:textId="6A6AE6AF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Die sagteband inligting sal binnekort beskikbaar wees.</w:t>
      </w:r>
    </w:p>
    <w:p w14:paraId="41A89595" w14:textId="5D67F201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Kliek op die Amazon skakel of HIER vir die agterplats/blurb: </w:t>
      </w:r>
      <w:hyperlink r:id="rId8" w:history="1">
        <w:r w:rsidRPr="00FD05DB">
          <w:rPr>
            <w:rStyle w:val="Hyperlink"/>
            <w:rFonts w:ascii="Arial" w:eastAsia="Times New Roman" w:hAnsi="Arial" w:cs="Arial"/>
            <w:b w:val="0"/>
            <w:bCs w:val="0"/>
            <w:sz w:val="23"/>
            <w:szCs w:val="23"/>
          </w:rPr>
          <w:t>https://elsabewelman.co.za/p/1040676/voorbarige-kersboom-2023</w:t>
        </w:r>
      </w:hyperlink>
    </w:p>
    <w:p w14:paraId="7401E0E3" w14:textId="77777777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5C91C680" w14:textId="77777777" w:rsidR="004B7EC5" w:rsidRDefault="004B7EC5" w:rsidP="004B7EC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128AC480" w14:textId="722EF2E3" w:rsidR="004B7EC5" w:rsidRDefault="004B7EC5" w:rsidP="004B7EC5">
      <w:pPr>
        <w:pStyle w:val="Heading1"/>
        <w:jc w:val="center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lastRenderedPageBreak/>
        <w:drawing>
          <wp:inline distT="0" distB="0" distL="0" distR="0" wp14:anchorId="0E28D8A4" wp14:editId="0348FA7B">
            <wp:extent cx="5276850" cy="2146131"/>
            <wp:effectExtent l="0" t="0" r="0" b="0"/>
            <wp:docPr id="13533261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326125" name="Picture 135332612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207" cy="2156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01CB0" w14:textId="77777777" w:rsidR="00114BDE" w:rsidRDefault="00114BDE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1BE87622" w14:textId="77777777" w:rsidR="00114BDE" w:rsidRDefault="00114BDE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0C92E800" w14:textId="201FF91F" w:rsidR="00114BDE" w:rsidRDefault="00EE6FC3" w:rsidP="00913A6A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Waar is my maniere?</w:t>
      </w:r>
    </w:p>
    <w:p w14:paraId="1C8159BE" w14:textId="42750EC1" w:rsidR="00B74210" w:rsidRDefault="00DC295B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WELKOM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aan al die nuwe intekenare! Ek kuier een keer per maand per e-pos en beloof om jou nie </w:t>
      </w:r>
      <w:r w:rsidR="0088588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katswink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te gooi met Elsabé’s in die INBOX nie.</w:t>
      </w:r>
      <w:r w:rsidR="00EE6FC3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Inteendeel, ek het ’n “oeps”-gesiggie gegooi toe ek </w:t>
      </w:r>
      <w:r w:rsidR="00B213E4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besef my laaste nuusbrief was t</w:t>
      </w:r>
      <w:r w:rsidR="00EE6FC3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wee maande terug!</w:t>
      </w:r>
    </w:p>
    <w:p w14:paraId="520960A1" w14:textId="77777777" w:rsidR="00EE6FC3" w:rsidRDefault="00EE6FC3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69E09A2F" w14:textId="192A0DC9" w:rsidR="00EE6FC3" w:rsidRDefault="00EE6FC3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EE6FC3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Gedeelde vreugdes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:</w:t>
      </w:r>
    </w:p>
    <w:p w14:paraId="71990380" w14:textId="59D871DF" w:rsidR="00EE6FC3" w:rsidRDefault="00EE6FC3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September en Oktober was goeie maande vir my e-boek aankope. Op 11 Okt was 3 van my boeke onder die eerste 5 </w:t>
      </w:r>
      <w:r w:rsidR="002F08C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t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opverkopers, en 28 Sept 5 boeke onder die eerste 11 </w:t>
      </w:r>
      <w:r w:rsidR="002F08C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t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pverkopers. Dis nie spog nie, want ek het niks gedoen om dit te verdien nie. Dis JULLE wat my boeke lees en daar</w:t>
      </w:r>
      <w:r w:rsidR="002F08C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or borrel ek. J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u “by-word-of-mouth” is kragtiger as enige woord wat ek skryf of bemarking wat ek doen. DANKIE!</w:t>
      </w:r>
    </w:p>
    <w:p w14:paraId="67EFCCF2" w14:textId="7E9DC111" w:rsidR="00EE6FC3" w:rsidRDefault="00EE6FC3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drawing>
          <wp:inline distT="0" distB="0" distL="0" distR="0" wp14:anchorId="05049CDE" wp14:editId="13C300A3">
            <wp:extent cx="6210935" cy="1809750"/>
            <wp:effectExtent l="0" t="0" r="0" b="0"/>
            <wp:docPr id="10272985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298546" name="Picture 10272985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85A6D" w14:textId="77777777" w:rsidR="00EE6FC3" w:rsidRDefault="00EE6FC3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470EF15F" w14:textId="18B80386" w:rsidR="00EE6FC3" w:rsidRDefault="002F08CC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2F08CC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Gedeelde hartseer</w:t>
      </w:r>
      <w:r w:rsidR="00EE6FC3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:</w:t>
      </w:r>
    </w:p>
    <w:p w14:paraId="04456C00" w14:textId="32562D0C" w:rsidR="00EE6FC3" w:rsidRDefault="00EE6FC3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y pa, Manus (98jr) is op 8 November oorlede. </w:t>
      </w:r>
      <w:r w:rsidR="002F08C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Hy was ’n dapper stapper, ’n tawwe tienie en ’n hartebreker met sy blou oë. </w:t>
      </w:r>
      <w:r w:rsidR="00797BE1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Hierdie is ’n man wat op 7jr donkies voor ’n karretjie </w:t>
      </w:r>
      <w:r w:rsidR="00797BE1" w:rsidRPr="00797BE1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oes inspan </w:t>
      </w:r>
      <w:r w:rsidR="00797BE1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m hom en sy sussie by die plaasskool te kry. In sy tagtiger jare het hy Solitaire op ‘n rekenaar gespeel! Pa se</w:t>
      </w:r>
      <w:r w:rsidR="002F08C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geliefkoosde gesegde was: “Sê groete vir die goeie mense.”</w:t>
      </w:r>
    </w:p>
    <w:p w14:paraId="12F538F7" w14:textId="77777777" w:rsidR="002F08CC" w:rsidRDefault="002F08CC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1528F3A8" w14:textId="2B8EAFC5" w:rsidR="002F08CC" w:rsidRDefault="002F08CC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Ek gesels weer met jou.</w:t>
      </w:r>
    </w:p>
    <w:p w14:paraId="5BEFB2D1" w14:textId="792C9FCE" w:rsidR="002F08CC" w:rsidRPr="00F37B60" w:rsidRDefault="002F08CC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DANKIE vir jou ondersteuning </w:t>
      </w:r>
      <w:r w:rsidR="00457219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en belangstelling in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my skryfloopbaan.</w:t>
      </w:r>
    </w:p>
    <w:p w14:paraId="32AAAB6E" w14:textId="587F59AD" w:rsidR="00DC295B" w:rsidRDefault="00DC295B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28A5FE14" w14:textId="77777777" w:rsidR="006930E3" w:rsidRPr="00F37B60" w:rsidRDefault="006930E3" w:rsidP="00ED642F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734A5803" w14:textId="11DD095B" w:rsidR="006C3E6D" w:rsidRDefault="006930E3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r>
        <w:rPr>
          <w:rFonts w:ascii="Helvetica" w:eastAsia="Times New Roman" w:hAnsi="Helvetica" w:cs="Helvetica"/>
          <w:noProof/>
          <w:color w:val="202020"/>
          <w:sz w:val="24"/>
          <w:szCs w:val="24"/>
        </w:rPr>
        <w:lastRenderedPageBreak/>
        <w:drawing>
          <wp:inline distT="0" distB="0" distL="0" distR="0" wp14:anchorId="67BC9636" wp14:editId="6729159D">
            <wp:extent cx="1076325" cy="438391"/>
            <wp:effectExtent l="0" t="0" r="0" b="0"/>
            <wp:docPr id="90337387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373876" name="Picture 90337387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781" cy="44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7869" w:rsidRPr="00F3673C">
        <w:rPr>
          <w:rFonts w:ascii="Helvetica" w:eastAsia="Times New Roman" w:hAnsi="Helvetica" w:cs="Helvetica"/>
          <w:color w:val="202020"/>
          <w:sz w:val="24"/>
          <w:szCs w:val="24"/>
        </w:rPr>
        <w:br/>
      </w:r>
      <w:r w:rsidR="00137869" w:rsidRPr="00F3673C"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> </w:t>
      </w:r>
    </w:p>
    <w:p w14:paraId="14ACC424" w14:textId="77777777" w:rsidR="00F52C7D" w:rsidRDefault="00F52C7D" w:rsidP="00F52C7D">
      <w:pPr>
        <w:pStyle w:val="Heading1"/>
        <w:rPr>
          <w:rFonts w:ascii="Times New Roman" w:hAnsi="Times New Roman" w:cs="Times New Roman"/>
        </w:rPr>
      </w:pPr>
      <w:r>
        <w:rPr>
          <w:sz w:val="26"/>
          <w:szCs w:val="26"/>
        </w:rPr>
        <w:t>My kontakbesonderhede:</w:t>
      </w:r>
      <w:r>
        <w:rPr>
          <w:sz w:val="26"/>
          <w:szCs w:val="26"/>
        </w:rPr>
        <w:br/>
        <w:t>Tel: 0769216174 (ook vir Whatsapp)</w:t>
      </w:r>
      <w:r>
        <w:rPr>
          <w:sz w:val="26"/>
          <w:szCs w:val="26"/>
        </w:rPr>
        <w:br/>
        <w:t>skryf@elsabewelman.co.za</w:t>
      </w:r>
      <w:r>
        <w:rPr>
          <w:sz w:val="26"/>
          <w:szCs w:val="26"/>
        </w:rPr>
        <w:br/>
        <w:t>www.elsabewelman.co.za</w:t>
      </w:r>
      <w:r>
        <w:rPr>
          <w:sz w:val="26"/>
          <w:szCs w:val="26"/>
        </w:rPr>
        <w:br/>
        <w:t>Raak ook my vriend op:</w:t>
      </w:r>
    </w:p>
    <w:p w14:paraId="7AEBB607" w14:textId="7D8FC880" w:rsidR="006C3E6D" w:rsidRDefault="00F52C7D" w:rsidP="00F52C7D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r>
        <w:rPr>
          <w:noProof/>
          <w:color w:val="0000FF"/>
        </w:rPr>
        <w:drawing>
          <wp:inline distT="0" distB="0" distL="0" distR="0" wp14:anchorId="799157D5" wp14:editId="514C7776">
            <wp:extent cx="476250" cy="352425"/>
            <wp:effectExtent l="0" t="0" r="0" b="9525"/>
            <wp:docPr id="6" name="Picture 6" descr="A picture containing text, clipart&#10;&#10;Description automatically generated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ipart&#10;&#10;Description automatically generated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</w:t>
      </w:r>
      <w:r w:rsidR="00BB40DB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53AFECE5" wp14:editId="0ADC10B4">
            <wp:extent cx="476250" cy="476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</w:t>
      </w:r>
      <w:r w:rsidR="007B74AC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4A7832EE" wp14:editId="5CEB00EA">
            <wp:extent cx="438150" cy="438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74AC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308A899B" wp14:editId="3414941E">
            <wp:extent cx="622850" cy="466536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77" cy="47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 </w:t>
      </w:r>
    </w:p>
    <w:p w14:paraId="54DDF157" w14:textId="44FA4C86" w:rsidR="006C3E6D" w:rsidRDefault="006C3E6D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</w:p>
    <w:p w14:paraId="51568B1E" w14:textId="2AA7D576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17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amazon.com/stores/author/B08DMRBV7W</w:t>
        </w:r>
      </w:hyperlink>
    </w:p>
    <w:p w14:paraId="63E25015" w14:textId="52CFC923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18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tiktok.com/@elsabewelmanskrywer</w:t>
        </w:r>
      </w:hyperlink>
    </w:p>
    <w:p w14:paraId="08641A09" w14:textId="62EF98DD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19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goodreads.com/author/show/17229817.Elsab_Welman</w:t>
        </w:r>
      </w:hyperlink>
    </w:p>
    <w:p w14:paraId="56DA758C" w14:textId="181733F0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0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facebook.com/elsabewelmanskrywer/</w:t>
        </w:r>
      </w:hyperlink>
    </w:p>
    <w:p w14:paraId="51DF5FDC" w14:textId="076C7F99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</w:p>
    <w:sectPr w:rsidR="00036A04" w:rsidSect="0009280A">
      <w:pgSz w:w="11906" w:h="16838"/>
      <w:pgMar w:top="851" w:right="991" w:bottom="993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68.75pt;height:168.75pt" o:bullet="t">
        <v:imagedata r:id="rId1" o:title="clip_image001"/>
      </v:shape>
    </w:pict>
  </w:numPicBullet>
  <w:abstractNum w:abstractNumId="0" w15:restartNumberingAfterBreak="0">
    <w:nsid w:val="01902C68"/>
    <w:multiLevelType w:val="hybridMultilevel"/>
    <w:tmpl w:val="639E0140"/>
    <w:lvl w:ilvl="0" w:tplc="9708A15A">
      <w:start w:val="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54AB5"/>
    <w:multiLevelType w:val="multilevel"/>
    <w:tmpl w:val="8D022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F01EA4"/>
    <w:multiLevelType w:val="hybridMultilevel"/>
    <w:tmpl w:val="E7122B6C"/>
    <w:lvl w:ilvl="0" w:tplc="019E667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21BFF"/>
    <w:multiLevelType w:val="hybridMultilevel"/>
    <w:tmpl w:val="5E428B92"/>
    <w:lvl w:ilvl="0" w:tplc="C61CA9AC"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hint="default"/>
        <w:color w:val="auto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968E1"/>
    <w:multiLevelType w:val="hybridMultilevel"/>
    <w:tmpl w:val="8CE4AE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C1B80"/>
    <w:multiLevelType w:val="hybridMultilevel"/>
    <w:tmpl w:val="5D922F48"/>
    <w:lvl w:ilvl="0" w:tplc="86EA2BA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E2963"/>
    <w:multiLevelType w:val="hybridMultilevel"/>
    <w:tmpl w:val="18CCC214"/>
    <w:lvl w:ilvl="0" w:tplc="F3F8F55A">
      <w:start w:val="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E0D8A"/>
    <w:multiLevelType w:val="multilevel"/>
    <w:tmpl w:val="43CE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3D6F2B"/>
    <w:multiLevelType w:val="hybridMultilevel"/>
    <w:tmpl w:val="9FAC14BC"/>
    <w:lvl w:ilvl="0" w:tplc="A554074E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  <w:sz w:val="23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73BD"/>
    <w:multiLevelType w:val="hybridMultilevel"/>
    <w:tmpl w:val="185018A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452F1B"/>
    <w:multiLevelType w:val="hybridMultilevel"/>
    <w:tmpl w:val="8A1A8D9E"/>
    <w:lvl w:ilvl="0" w:tplc="A2647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0012C"/>
    <w:multiLevelType w:val="multilevel"/>
    <w:tmpl w:val="5DB0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447F7A"/>
    <w:multiLevelType w:val="hybridMultilevel"/>
    <w:tmpl w:val="6B446D42"/>
    <w:lvl w:ilvl="0" w:tplc="C61CA9AC"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A79F7"/>
    <w:multiLevelType w:val="hybridMultilevel"/>
    <w:tmpl w:val="D1F64DAE"/>
    <w:lvl w:ilvl="0" w:tplc="45CE77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42776">
    <w:abstractNumId w:val="3"/>
  </w:num>
  <w:num w:numId="2" w16cid:durableId="395469374">
    <w:abstractNumId w:val="13"/>
  </w:num>
  <w:num w:numId="3" w16cid:durableId="653803090">
    <w:abstractNumId w:val="7"/>
  </w:num>
  <w:num w:numId="4" w16cid:durableId="1280991357">
    <w:abstractNumId w:val="11"/>
  </w:num>
  <w:num w:numId="5" w16cid:durableId="738744350">
    <w:abstractNumId w:val="1"/>
  </w:num>
  <w:num w:numId="6" w16cid:durableId="109134410">
    <w:abstractNumId w:val="5"/>
  </w:num>
  <w:num w:numId="7" w16cid:durableId="1167132010">
    <w:abstractNumId w:val="10"/>
  </w:num>
  <w:num w:numId="8" w16cid:durableId="1863476906">
    <w:abstractNumId w:val="12"/>
  </w:num>
  <w:num w:numId="9" w16cid:durableId="798112266">
    <w:abstractNumId w:val="8"/>
  </w:num>
  <w:num w:numId="10" w16cid:durableId="676541230">
    <w:abstractNumId w:val="4"/>
  </w:num>
  <w:num w:numId="11" w16cid:durableId="247275608">
    <w:abstractNumId w:val="6"/>
  </w:num>
  <w:num w:numId="12" w16cid:durableId="354887353">
    <w:abstractNumId w:val="0"/>
  </w:num>
  <w:num w:numId="13" w16cid:durableId="1439787014">
    <w:abstractNumId w:val="9"/>
  </w:num>
  <w:num w:numId="14" w16cid:durableId="937183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zW0NDEzNDQ3srBU0lEKTi0uzszPAykwrQUABh6StCwAAAA="/>
  </w:docVars>
  <w:rsids>
    <w:rsidRoot w:val="00AD0C46"/>
    <w:rsid w:val="00034A7A"/>
    <w:rsid w:val="00036A04"/>
    <w:rsid w:val="00037667"/>
    <w:rsid w:val="00044FCB"/>
    <w:rsid w:val="000534EA"/>
    <w:rsid w:val="000633C3"/>
    <w:rsid w:val="00071DC5"/>
    <w:rsid w:val="00082669"/>
    <w:rsid w:val="00086A9A"/>
    <w:rsid w:val="0009280A"/>
    <w:rsid w:val="00093683"/>
    <w:rsid w:val="000D0432"/>
    <w:rsid w:val="000F2897"/>
    <w:rsid w:val="00114BDE"/>
    <w:rsid w:val="00116B42"/>
    <w:rsid w:val="00121526"/>
    <w:rsid w:val="00132A3F"/>
    <w:rsid w:val="00137869"/>
    <w:rsid w:val="00141F32"/>
    <w:rsid w:val="0015340B"/>
    <w:rsid w:val="001645BB"/>
    <w:rsid w:val="0016720B"/>
    <w:rsid w:val="00170E79"/>
    <w:rsid w:val="00173DFE"/>
    <w:rsid w:val="0018200B"/>
    <w:rsid w:val="00184BF2"/>
    <w:rsid w:val="001A6F90"/>
    <w:rsid w:val="001B573E"/>
    <w:rsid w:val="001C04DA"/>
    <w:rsid w:val="001C27B3"/>
    <w:rsid w:val="001C67E4"/>
    <w:rsid w:val="001D6A99"/>
    <w:rsid w:val="001E0671"/>
    <w:rsid w:val="00244958"/>
    <w:rsid w:val="00256C3B"/>
    <w:rsid w:val="00296855"/>
    <w:rsid w:val="002B05C4"/>
    <w:rsid w:val="002B2F57"/>
    <w:rsid w:val="002B7ED9"/>
    <w:rsid w:val="002C436D"/>
    <w:rsid w:val="002C4CAD"/>
    <w:rsid w:val="002C7ACF"/>
    <w:rsid w:val="002D7EC1"/>
    <w:rsid w:val="002E4733"/>
    <w:rsid w:val="002E7DC9"/>
    <w:rsid w:val="002F08CC"/>
    <w:rsid w:val="0034232A"/>
    <w:rsid w:val="00346E2D"/>
    <w:rsid w:val="00357E91"/>
    <w:rsid w:val="00365DA2"/>
    <w:rsid w:val="00365FC6"/>
    <w:rsid w:val="00371240"/>
    <w:rsid w:val="00374908"/>
    <w:rsid w:val="0038214F"/>
    <w:rsid w:val="00390984"/>
    <w:rsid w:val="00392236"/>
    <w:rsid w:val="003926E5"/>
    <w:rsid w:val="003A0D24"/>
    <w:rsid w:val="003A720B"/>
    <w:rsid w:val="003C0575"/>
    <w:rsid w:val="003C1FC9"/>
    <w:rsid w:val="003C2148"/>
    <w:rsid w:val="003D1CD6"/>
    <w:rsid w:val="0041590E"/>
    <w:rsid w:val="00415C54"/>
    <w:rsid w:val="004172EC"/>
    <w:rsid w:val="00417F64"/>
    <w:rsid w:val="00420E92"/>
    <w:rsid w:val="00423A9C"/>
    <w:rsid w:val="0045438A"/>
    <w:rsid w:val="00457219"/>
    <w:rsid w:val="00470633"/>
    <w:rsid w:val="00482A82"/>
    <w:rsid w:val="00494A84"/>
    <w:rsid w:val="00495FDE"/>
    <w:rsid w:val="00497396"/>
    <w:rsid w:val="004A1B8D"/>
    <w:rsid w:val="004A6DA1"/>
    <w:rsid w:val="004B4327"/>
    <w:rsid w:val="004B5A03"/>
    <w:rsid w:val="004B7EC5"/>
    <w:rsid w:val="004F71E2"/>
    <w:rsid w:val="00504435"/>
    <w:rsid w:val="00510502"/>
    <w:rsid w:val="00525798"/>
    <w:rsid w:val="00530C79"/>
    <w:rsid w:val="005416E3"/>
    <w:rsid w:val="00543D1A"/>
    <w:rsid w:val="00586F7A"/>
    <w:rsid w:val="00591CA8"/>
    <w:rsid w:val="005D6363"/>
    <w:rsid w:val="005E369E"/>
    <w:rsid w:val="00625F72"/>
    <w:rsid w:val="00643E80"/>
    <w:rsid w:val="00664A21"/>
    <w:rsid w:val="006665EF"/>
    <w:rsid w:val="00680533"/>
    <w:rsid w:val="00692775"/>
    <w:rsid w:val="006930E3"/>
    <w:rsid w:val="006A3E5E"/>
    <w:rsid w:val="006A4C3B"/>
    <w:rsid w:val="006A5FF7"/>
    <w:rsid w:val="006B310B"/>
    <w:rsid w:val="006C3E6D"/>
    <w:rsid w:val="006C7A72"/>
    <w:rsid w:val="006E403E"/>
    <w:rsid w:val="007020B4"/>
    <w:rsid w:val="00710E8D"/>
    <w:rsid w:val="007378EF"/>
    <w:rsid w:val="00754F33"/>
    <w:rsid w:val="00767659"/>
    <w:rsid w:val="00776BFA"/>
    <w:rsid w:val="00791A28"/>
    <w:rsid w:val="00797BE1"/>
    <w:rsid w:val="007A2CB5"/>
    <w:rsid w:val="007A7375"/>
    <w:rsid w:val="007B3AF0"/>
    <w:rsid w:val="007B74AC"/>
    <w:rsid w:val="007C509A"/>
    <w:rsid w:val="008023D3"/>
    <w:rsid w:val="008109C6"/>
    <w:rsid w:val="00811406"/>
    <w:rsid w:val="0082483A"/>
    <w:rsid w:val="008300D4"/>
    <w:rsid w:val="00831F80"/>
    <w:rsid w:val="00843FEC"/>
    <w:rsid w:val="00863EB0"/>
    <w:rsid w:val="00870F47"/>
    <w:rsid w:val="00885880"/>
    <w:rsid w:val="008946E8"/>
    <w:rsid w:val="008A72AC"/>
    <w:rsid w:val="008B215E"/>
    <w:rsid w:val="009047D7"/>
    <w:rsid w:val="00913A6A"/>
    <w:rsid w:val="00914375"/>
    <w:rsid w:val="00922356"/>
    <w:rsid w:val="00922B1C"/>
    <w:rsid w:val="0094449E"/>
    <w:rsid w:val="00946FAC"/>
    <w:rsid w:val="00964364"/>
    <w:rsid w:val="00990FB9"/>
    <w:rsid w:val="009B3CDA"/>
    <w:rsid w:val="009D199A"/>
    <w:rsid w:val="009E70E8"/>
    <w:rsid w:val="009F5630"/>
    <w:rsid w:val="00A01135"/>
    <w:rsid w:val="00A33CB1"/>
    <w:rsid w:val="00A41C51"/>
    <w:rsid w:val="00A55171"/>
    <w:rsid w:val="00A55A41"/>
    <w:rsid w:val="00A600B9"/>
    <w:rsid w:val="00A65642"/>
    <w:rsid w:val="00A84822"/>
    <w:rsid w:val="00AA636A"/>
    <w:rsid w:val="00AA6E66"/>
    <w:rsid w:val="00AB08D8"/>
    <w:rsid w:val="00AB4980"/>
    <w:rsid w:val="00AD0C46"/>
    <w:rsid w:val="00AD6690"/>
    <w:rsid w:val="00AE16EA"/>
    <w:rsid w:val="00AF2EE4"/>
    <w:rsid w:val="00AF7DCF"/>
    <w:rsid w:val="00B05EF8"/>
    <w:rsid w:val="00B213E4"/>
    <w:rsid w:val="00B21EA3"/>
    <w:rsid w:val="00B230BA"/>
    <w:rsid w:val="00B33DEA"/>
    <w:rsid w:val="00B503A5"/>
    <w:rsid w:val="00B74210"/>
    <w:rsid w:val="00B82A96"/>
    <w:rsid w:val="00B97CA1"/>
    <w:rsid w:val="00BB40DB"/>
    <w:rsid w:val="00BC2D33"/>
    <w:rsid w:val="00BD4122"/>
    <w:rsid w:val="00C068BF"/>
    <w:rsid w:val="00C42616"/>
    <w:rsid w:val="00C43F69"/>
    <w:rsid w:val="00C44F9B"/>
    <w:rsid w:val="00C71BBA"/>
    <w:rsid w:val="00C81D4E"/>
    <w:rsid w:val="00C82C15"/>
    <w:rsid w:val="00CC1BA1"/>
    <w:rsid w:val="00CC3941"/>
    <w:rsid w:val="00CC4080"/>
    <w:rsid w:val="00CE3134"/>
    <w:rsid w:val="00CE67E5"/>
    <w:rsid w:val="00CF3439"/>
    <w:rsid w:val="00D028E1"/>
    <w:rsid w:val="00D03246"/>
    <w:rsid w:val="00D21764"/>
    <w:rsid w:val="00D31C3D"/>
    <w:rsid w:val="00D3499E"/>
    <w:rsid w:val="00D5580C"/>
    <w:rsid w:val="00D57A05"/>
    <w:rsid w:val="00D61363"/>
    <w:rsid w:val="00D72C3E"/>
    <w:rsid w:val="00DA1433"/>
    <w:rsid w:val="00DC295B"/>
    <w:rsid w:val="00DE1A54"/>
    <w:rsid w:val="00DE4932"/>
    <w:rsid w:val="00DF6E1C"/>
    <w:rsid w:val="00E127EC"/>
    <w:rsid w:val="00E21FD8"/>
    <w:rsid w:val="00E26027"/>
    <w:rsid w:val="00E351EA"/>
    <w:rsid w:val="00E413FA"/>
    <w:rsid w:val="00E44FAB"/>
    <w:rsid w:val="00E74FCD"/>
    <w:rsid w:val="00E82918"/>
    <w:rsid w:val="00E97381"/>
    <w:rsid w:val="00EB07E0"/>
    <w:rsid w:val="00EB5489"/>
    <w:rsid w:val="00ED642F"/>
    <w:rsid w:val="00EE09B3"/>
    <w:rsid w:val="00EE6FC3"/>
    <w:rsid w:val="00EF10FC"/>
    <w:rsid w:val="00F125A1"/>
    <w:rsid w:val="00F3673C"/>
    <w:rsid w:val="00F37B60"/>
    <w:rsid w:val="00F43CC7"/>
    <w:rsid w:val="00F517D9"/>
    <w:rsid w:val="00F52C7D"/>
    <w:rsid w:val="00F73BF7"/>
    <w:rsid w:val="00F957E9"/>
    <w:rsid w:val="00F960C1"/>
    <w:rsid w:val="00FA121D"/>
    <w:rsid w:val="00FA6392"/>
    <w:rsid w:val="00FB083C"/>
    <w:rsid w:val="00FB132F"/>
    <w:rsid w:val="00FB520D"/>
    <w:rsid w:val="00FD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9BA30E"/>
  <w15:docId w15:val="{9D8B8811-A400-4CB4-B9DC-55186073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C4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137869"/>
    <w:pPr>
      <w:spacing w:line="300" w:lineRule="auto"/>
      <w:outlineLvl w:val="0"/>
    </w:pPr>
    <w:rPr>
      <w:rFonts w:ascii="Helvetica" w:hAnsi="Helvetica" w:cs="Helvetica"/>
      <w:b/>
      <w:bCs/>
      <w:color w:val="202020"/>
      <w:kern w:val="36"/>
      <w:sz w:val="39"/>
      <w:szCs w:val="39"/>
      <w:lang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C46"/>
    <w:pPr>
      <w:ind w:left="720"/>
    </w:pPr>
    <w:rPr>
      <w:lang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137869"/>
    <w:rPr>
      <w:rFonts w:ascii="Helvetica" w:hAnsi="Helvetica" w:cs="Helvetica"/>
      <w:b/>
      <w:bCs/>
      <w:color w:val="202020"/>
      <w:kern w:val="36"/>
      <w:sz w:val="39"/>
      <w:szCs w:val="39"/>
      <w:lang w:eastAsia="af-ZA"/>
    </w:rPr>
  </w:style>
  <w:style w:type="character" w:styleId="Hyperlink">
    <w:name w:val="Hyperlink"/>
    <w:basedOn w:val="DefaultParagraphFont"/>
    <w:uiPriority w:val="99"/>
    <w:unhideWhenUsed/>
    <w:rsid w:val="0013786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37869"/>
    <w:rPr>
      <w:b/>
      <w:bCs/>
    </w:rPr>
  </w:style>
  <w:style w:type="character" w:styleId="Emphasis">
    <w:name w:val="Emphasis"/>
    <w:basedOn w:val="DefaultParagraphFont"/>
    <w:uiPriority w:val="20"/>
    <w:qFormat/>
    <w:rsid w:val="0013786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B548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2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sabewelman.co.za/p/1040676/voorbarige-kersboom-2023" TargetMode="External"/><Relationship Id="rId13" Type="http://schemas.openxmlformats.org/officeDocument/2006/relationships/image" Target="media/image7.jpeg"/><Relationship Id="rId18" Type="http://schemas.openxmlformats.org/officeDocument/2006/relationships/hyperlink" Target="https://www.tiktok.com/@elsabewelmanskrywe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amzn.to/49aCcRK" TargetMode="External"/><Relationship Id="rId12" Type="http://schemas.openxmlformats.org/officeDocument/2006/relationships/hyperlink" Target="https://www.facebook.com/elsabewelmanskrywer" TargetMode="External"/><Relationship Id="rId17" Type="http://schemas.openxmlformats.org/officeDocument/2006/relationships/hyperlink" Target="https://www.amazon.com/stores/author/B08DMRBV7W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yperlink" Target="https://www.facebook.com/elsabewelmanskrywer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openxmlformats.org/officeDocument/2006/relationships/image" Target="media/image5.jpg"/><Relationship Id="rId19" Type="http://schemas.openxmlformats.org/officeDocument/2006/relationships/hyperlink" Target="https://www.goodreads.com/author/show/17229817.Elsab_Welma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3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be Welman</dc:creator>
  <cp:keywords/>
  <dc:description/>
  <cp:lastModifiedBy>Elsabe Welman</cp:lastModifiedBy>
  <cp:revision>6</cp:revision>
  <cp:lastPrinted>2023-05-16T01:28:00Z</cp:lastPrinted>
  <dcterms:created xsi:type="dcterms:W3CDTF">2023-11-20T15:53:00Z</dcterms:created>
  <dcterms:modified xsi:type="dcterms:W3CDTF">2023-11-20T18:21:00Z</dcterms:modified>
</cp:coreProperties>
</file>